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14:paraId="445C424E" w14:textId="77777777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EC0E6E3" w14:textId="77777777" w:rsidR="00CC1FB3" w:rsidRPr="00CC1FB3" w:rsidRDefault="00CC1FB3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14:paraId="39665381" w14:textId="05251572" w:rsidR="009674A6" w:rsidRDefault="00CC1FB3" w:rsidP="00C5743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C57438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April </w:t>
            </w:r>
            <w:r w:rsidR="00923A24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26-30</w:t>
            </w:r>
            <w:r w:rsidR="00C57438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, </w:t>
            </w:r>
            <w:r w:rsidR="00543B3E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2021</w:t>
            </w:r>
          </w:p>
          <w:p w14:paraId="259E48D1" w14:textId="56BE20A8" w:rsidR="00C57438" w:rsidRPr="00C57438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57438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*plans subject to change</w:t>
            </w:r>
            <w:r w:rsidR="00923A24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** early dismissal 4/28 for teacher in-service</w:t>
            </w:r>
          </w:p>
        </w:tc>
      </w:tr>
      <w:tr w:rsidR="007F3122" w:rsidRPr="00CC1FB3" w14:paraId="4E4E809C" w14:textId="77777777" w:rsidTr="00C57438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2689603" w14:textId="77777777"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14FA53E" w14:textId="77777777"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782FF30" w14:textId="4B99F4EA" w:rsidR="005428DA" w:rsidRPr="00CC1FB3" w:rsidRDefault="00923A24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78488BD" w14:textId="77777777"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14:paraId="427E8C42" w14:textId="768230A4" w:rsidR="00CC1FB3" w:rsidRPr="00CC1FB3" w:rsidRDefault="00923A24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BD79267" w14:textId="0EE88BAD"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923A24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8182566" w14:textId="7EDDE47F"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923A24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99E529B" w14:textId="77777777" w:rsidR="004B1A4A" w:rsidRDefault="008A7517" w:rsidP="00FA3464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</w:p>
          <w:p w14:paraId="015FABCD" w14:textId="544D8FA2" w:rsidR="00CC1FB3" w:rsidRPr="00CC1FB3" w:rsidRDefault="00923A24" w:rsidP="00FA34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</w:tr>
      <w:tr w:rsidR="007F3122" w:rsidRPr="00CC1FB3" w14:paraId="3D836988" w14:textId="77777777" w:rsidTr="00C57438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4A8AFCC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14:paraId="466D0338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5F215A93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2B87A49" w14:textId="77777777" w:rsidR="00B463E7" w:rsidRDefault="00B463E7" w:rsidP="00B4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21</w:t>
            </w:r>
          </w:p>
          <w:p w14:paraId="2A382653" w14:textId="77777777" w:rsidR="00B463E7" w:rsidRDefault="00B463E7" w:rsidP="00B4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72315E5" w14:textId="5D0319CC" w:rsidR="00B463E7" w:rsidRDefault="00B463E7" w:rsidP="00B4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</w:t>
            </w:r>
            <w:r w:rsidR="00923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osters Due</w:t>
            </w:r>
          </w:p>
          <w:p w14:paraId="280BC091" w14:textId="77777777" w:rsidR="00B463E7" w:rsidRDefault="00B463E7" w:rsidP="00B4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D9CB470" w14:textId="7775D769" w:rsidR="00C57438" w:rsidRDefault="00B463E7" w:rsidP="00B4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EP 4 Individual Practice </w:t>
            </w:r>
          </w:p>
          <w:p w14:paraId="1FC2E9E8" w14:textId="77777777" w:rsidR="00C57438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B7B26C8" w14:textId="29129C41" w:rsidR="004B1A4A" w:rsidRPr="00CC1FB3" w:rsidRDefault="004B1A4A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3C8874C" w14:textId="49CC4B54" w:rsidR="00C57438" w:rsidRDefault="00297266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2</w:t>
            </w:r>
            <w:r w:rsidR="00923A2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14:paraId="42DBDD3A" w14:textId="77777777" w:rsidR="00297266" w:rsidRDefault="00297266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5894699" w14:textId="5A6D6E3E" w:rsidR="00297266" w:rsidRDefault="00297266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 POSTER</w:t>
            </w:r>
            <w:r w:rsidR="00923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</w:t>
            </w:r>
          </w:p>
          <w:p w14:paraId="28E19413" w14:textId="77777777" w:rsidR="00297266" w:rsidRDefault="00297266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534F599" w14:textId="77777777" w:rsidR="00297266" w:rsidRDefault="00923A24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p 4 Test – Direct Object</w:t>
            </w:r>
          </w:p>
          <w:p w14:paraId="5EC00410" w14:textId="77777777" w:rsidR="008A1982" w:rsidRDefault="008A1982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883E08F" w14:textId="15EA3849" w:rsidR="008A1982" w:rsidRPr="00CC1FB3" w:rsidRDefault="008A1982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cked 6</w:t>
            </w:r>
            <w:r w:rsidRPr="008A198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ade Project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21A2A54" w14:textId="77777777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21</w:t>
            </w:r>
          </w:p>
          <w:p w14:paraId="10D6A565" w14:textId="77777777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4B6511F" w14:textId="77777777" w:rsidR="00923A24" w:rsidRDefault="00923A24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C8F9EF0" w14:textId="77777777" w:rsidR="00C57438" w:rsidRDefault="00923A24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ep 4 Test </w:t>
            </w:r>
            <w:r w:rsidR="00297266">
              <w:rPr>
                <w:rFonts w:ascii="Times New Roman" w:eastAsia="Times New Roman" w:hAnsi="Times New Roman" w:cs="Times New Roman"/>
                <w:sz w:val="24"/>
                <w:szCs w:val="24"/>
              </w:rPr>
              <w:t>Direct Objects</w:t>
            </w:r>
          </w:p>
          <w:p w14:paraId="5318E39E" w14:textId="77777777" w:rsidR="008A1982" w:rsidRDefault="008A1982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0FD82AB" w14:textId="06D10833" w:rsidR="008A1982" w:rsidRPr="00CC1FB3" w:rsidRDefault="008A1982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cked 6</w:t>
            </w:r>
            <w:r w:rsidRPr="008A198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ade Project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DA0720E" w14:textId="745940BE" w:rsidR="00C57438" w:rsidRDefault="00297266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2</w:t>
            </w:r>
            <w:r w:rsidR="00923A2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14:paraId="1C350734" w14:textId="77777777" w:rsidR="00297266" w:rsidRDefault="00297266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C1EBD68" w14:textId="77777777" w:rsidR="00297266" w:rsidRDefault="00297266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F6F8896" w14:textId="77777777" w:rsidR="00297266" w:rsidRDefault="008A1982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cked 6</w:t>
            </w:r>
            <w:r w:rsidRPr="008A198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ade Project</w:t>
            </w:r>
          </w:p>
          <w:p w14:paraId="77129000" w14:textId="77777777" w:rsidR="008A1982" w:rsidRDefault="008A1982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913197A" w14:textId="455AD3D1" w:rsidR="008A1982" w:rsidRPr="00CC1FB3" w:rsidRDefault="008A1982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ama Unit Intro.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939C6BF" w14:textId="20BA725C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2</w:t>
            </w:r>
            <w:r w:rsidR="00923A2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14:paraId="588A5A7D" w14:textId="77777777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A80116A" w14:textId="77777777" w:rsidR="004B1A4A" w:rsidRDefault="008A1982" w:rsidP="00923A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cked 6</w:t>
            </w:r>
            <w:r w:rsidRPr="008A198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ade Project</w:t>
            </w:r>
          </w:p>
          <w:p w14:paraId="271618D5" w14:textId="77777777" w:rsidR="008A1982" w:rsidRDefault="008A1982" w:rsidP="00923A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C358D88" w14:textId="5628C2D7" w:rsidR="008A1982" w:rsidRPr="00CC1FB3" w:rsidRDefault="008A1982" w:rsidP="00923A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ama Unit Intro.</w:t>
            </w:r>
          </w:p>
        </w:tc>
      </w:tr>
      <w:tr w:rsidR="007F3122" w:rsidRPr="00CC1FB3" w14:paraId="3D9B6574" w14:textId="77777777" w:rsidTr="00C57438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574590D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14:paraId="0B892EFA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28DBEBFD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09138DE" w14:textId="77777777" w:rsidR="008A1982" w:rsidRDefault="008A1982" w:rsidP="008A19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40</w:t>
            </w:r>
          </w:p>
          <w:p w14:paraId="1E3F64CF" w14:textId="77777777" w:rsidR="008A1982" w:rsidRDefault="008A1982" w:rsidP="008A19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0B099B" w14:textId="7AB39922" w:rsidR="008A1982" w:rsidRDefault="008A1982" w:rsidP="008A19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sting Game Ch 20-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Questions</w:t>
            </w:r>
          </w:p>
          <w:p w14:paraId="1F7C3FD3" w14:textId="77777777" w:rsidR="008A1982" w:rsidRDefault="008A1982" w:rsidP="008A19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CA94430" w14:textId="77777777" w:rsidR="008A1982" w:rsidRDefault="008A1982" w:rsidP="008A19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ding Evidence and Setting Activity</w:t>
            </w:r>
          </w:p>
          <w:p w14:paraId="5AD8DCB7" w14:textId="028A0112" w:rsidR="004B1A4A" w:rsidRPr="00CC1FB3" w:rsidRDefault="008A1982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p 4 Test – Direct Objects</w:t>
            </w:r>
            <w:r w:rsidR="004B1A4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7AAC7C3" w14:textId="06107626" w:rsidR="00C57438" w:rsidRPr="00CC1FB3" w:rsidRDefault="00C57438" w:rsidP="00B4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C17DF57" w14:textId="77777777" w:rsidR="008A1982" w:rsidRDefault="008A1982" w:rsidP="008A19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41</w:t>
            </w:r>
          </w:p>
          <w:p w14:paraId="1ADFF61B" w14:textId="77777777" w:rsidR="008A1982" w:rsidRDefault="008A1982" w:rsidP="008A19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CF13A0F" w14:textId="6123C0D5" w:rsidR="008A1982" w:rsidRDefault="008A1982" w:rsidP="008A19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esting Game Rea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3-26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Study Questions</w:t>
            </w:r>
          </w:p>
          <w:p w14:paraId="6D4D1987" w14:textId="77777777" w:rsidR="008A1982" w:rsidRDefault="008A1982" w:rsidP="008A19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1D94635" w14:textId="77777777" w:rsidR="008A1982" w:rsidRDefault="008A1982" w:rsidP="008A19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ding Evidence and Setting Activity</w:t>
            </w:r>
          </w:p>
          <w:p w14:paraId="2C9AFCAF" w14:textId="5ADB83DC" w:rsidR="004B1A4A" w:rsidRPr="00CC1FB3" w:rsidRDefault="008A1982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. Food Truck Activity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0DC93F3" w14:textId="46E50C5B" w:rsidR="008A1982" w:rsidRPr="00CC1FB3" w:rsidRDefault="008A1982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4CF3642" w14:textId="77777777" w:rsidR="004B1A4A" w:rsidRDefault="004B1A4A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A1982"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 week 41</w:t>
            </w:r>
          </w:p>
          <w:p w14:paraId="0D1FFC36" w14:textId="77777777" w:rsidR="008A1982" w:rsidRDefault="008A1982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C63E8F9" w14:textId="77777777" w:rsidR="008A1982" w:rsidRDefault="008A1982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sting Game Read Ch. 27-29</w:t>
            </w:r>
          </w:p>
          <w:p w14:paraId="04F4568E" w14:textId="77777777" w:rsidR="008A1982" w:rsidRDefault="008A1982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d Study Questions</w:t>
            </w:r>
          </w:p>
          <w:p w14:paraId="72BCCF75" w14:textId="77777777" w:rsidR="008A1982" w:rsidRDefault="008A1982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E834B1D" w14:textId="77777777" w:rsidR="008A1982" w:rsidRDefault="008A1982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tting Poster Due</w:t>
            </w:r>
          </w:p>
          <w:p w14:paraId="42BA69E6" w14:textId="77777777" w:rsidR="008A1982" w:rsidRDefault="008A1982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4B562C9" w14:textId="2F52F27B" w:rsidR="008A1982" w:rsidRPr="00CC1FB3" w:rsidRDefault="008A1982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od Truck</w:t>
            </w:r>
          </w:p>
        </w:tc>
      </w:tr>
      <w:tr w:rsidR="007F3122" w:rsidRPr="00CC1FB3" w14:paraId="56095EDB" w14:textId="77777777" w:rsidTr="000D3957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D8FE1F8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14:paraId="63DC9DDD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14:paraId="21A11F06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BD4B4EB" w14:textId="77777777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5432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0</w:t>
            </w:r>
          </w:p>
          <w:p w14:paraId="6A2D7A4E" w14:textId="77777777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F0C92D7" w14:textId="77777777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A12463C" w14:textId="42855307" w:rsidR="00297266" w:rsidRDefault="008A1982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reedom Writers and Guide</w:t>
            </w:r>
          </w:p>
          <w:p w14:paraId="3D2FE6B2" w14:textId="270DDE34" w:rsidR="00297266" w:rsidRPr="00CC1FB3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78A7019" w14:textId="1F65620C" w:rsidR="00954732" w:rsidRDefault="00297266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5432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  <w:r w:rsidR="008A198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14:paraId="353DCD86" w14:textId="77777777" w:rsidR="00297266" w:rsidRDefault="00297266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2901CD3" w14:textId="77777777" w:rsidR="00297266" w:rsidRDefault="00297266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62A72B" w14:textId="2D11FBC5" w:rsidR="00297266" w:rsidRPr="00CC1FB3" w:rsidRDefault="008A1982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reedom Writers and Guid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3ABCC81" w14:textId="36E559E5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5432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  <w:r w:rsidR="008A198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14:paraId="0971E914" w14:textId="673DC5AE" w:rsidR="004B1A4A" w:rsidRDefault="008A1982" w:rsidP="00297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s Discussion</w:t>
            </w:r>
          </w:p>
          <w:p w14:paraId="08C500B9" w14:textId="77777777" w:rsidR="008A1982" w:rsidRDefault="008A1982" w:rsidP="00297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ish Movie</w:t>
            </w:r>
          </w:p>
          <w:p w14:paraId="1EB40BE4" w14:textId="3EC4FBC4" w:rsidR="008A1982" w:rsidRPr="00CC1FB3" w:rsidRDefault="008A1982" w:rsidP="00297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 the Light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C5AA8C2" w14:textId="4D43DCA2" w:rsidR="00C57438" w:rsidRDefault="00297266" w:rsidP="004B1A4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5432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  <w:r w:rsidR="008A198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14:paraId="76136D08" w14:textId="47D592A8" w:rsidR="008A1982" w:rsidRDefault="008A1982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scussion</w:t>
            </w:r>
          </w:p>
          <w:p w14:paraId="7314660F" w14:textId="77777777" w:rsidR="00297266" w:rsidRDefault="008A1982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ish Movie</w:t>
            </w:r>
          </w:p>
          <w:p w14:paraId="30CD5A20" w14:textId="0126800B" w:rsidR="008A1982" w:rsidRPr="00CC1FB3" w:rsidRDefault="008A1982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 the Light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F11B0EE" w14:textId="61E9B60A" w:rsidR="00297266" w:rsidRDefault="00C57438" w:rsidP="00297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972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54321 </w:t>
            </w:r>
            <w:proofErr w:type="spellStart"/>
            <w:r w:rsidR="00297266">
              <w:rPr>
                <w:rFonts w:ascii="Times New Roman" w:eastAsia="Times New Roman" w:hAnsi="Times New Roman" w:cs="Times New Roman"/>
                <w:sz w:val="24"/>
                <w:szCs w:val="24"/>
              </w:rPr>
              <w:t>wk</w:t>
            </w:r>
            <w:proofErr w:type="spellEnd"/>
            <w:r w:rsidR="002972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  <w:r w:rsidR="008A198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14:paraId="50E30D70" w14:textId="77777777" w:rsidR="000465EB" w:rsidRDefault="008A1982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, Guide Due</w:t>
            </w:r>
          </w:p>
          <w:p w14:paraId="1E26EAC6" w14:textId="7CD91C6D" w:rsidR="008A1982" w:rsidRPr="00CC1FB3" w:rsidRDefault="008A1982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. Service Project</w:t>
            </w:r>
          </w:p>
        </w:tc>
      </w:tr>
      <w:tr w:rsidR="007F3122" w:rsidRPr="00CC1FB3" w14:paraId="31AF4B8E" w14:textId="77777777" w:rsidTr="001F0895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088E8DA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F59BF3F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10ABBBE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3D1120E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6AE9F77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4288626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3122" w:rsidRPr="00CC1FB3" w14:paraId="759EAA86" w14:textId="77777777" w:rsidTr="001F0895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CF241B5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lastRenderedPageBreak/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721A6FB" w14:textId="30246D0C" w:rsidR="00297266" w:rsidRPr="00CC1FB3" w:rsidRDefault="00297266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E3947B7" w14:textId="77777777" w:rsidR="004B1A4A" w:rsidRDefault="008A1982" w:rsidP="00C574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</w:t>
            </w:r>
          </w:p>
          <w:p w14:paraId="6FB627D5" w14:textId="77777777" w:rsidR="008A1982" w:rsidRDefault="008A1982" w:rsidP="00C574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ammar Step 3 Test</w:t>
            </w:r>
          </w:p>
          <w:p w14:paraId="7D3A8792" w14:textId="77777777" w:rsidR="008A1982" w:rsidRDefault="008A1982" w:rsidP="00C574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 #2 Task Cards (Flip)</w:t>
            </w:r>
          </w:p>
          <w:p w14:paraId="410FC207" w14:textId="55F55E1A" w:rsidR="008A1982" w:rsidRPr="00CC1FB3" w:rsidRDefault="008A1982" w:rsidP="00C574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d for Discussion 3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D9FFFF5" w14:textId="2F3CF839" w:rsidR="008A1982" w:rsidRPr="00CC1FB3" w:rsidRDefault="00FE3CE7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4DBF4F4D" w14:textId="00782B1F" w:rsidR="00297266" w:rsidRPr="00CC1FB3" w:rsidRDefault="00297266" w:rsidP="00280CD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60A66F5" w14:textId="77777777" w:rsidR="004B1A4A" w:rsidRDefault="008A1982" w:rsidP="00C574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</w:t>
            </w:r>
          </w:p>
          <w:p w14:paraId="14CB09E3" w14:textId="77777777" w:rsidR="008A1982" w:rsidRDefault="008A1982" w:rsidP="00C574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tes #3</w:t>
            </w:r>
          </w:p>
          <w:p w14:paraId="20AA0BDD" w14:textId="77777777" w:rsidR="008A1982" w:rsidRDefault="008A1982" w:rsidP="00C574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sk #3</w:t>
            </w:r>
          </w:p>
          <w:p w14:paraId="3F521FA7" w14:textId="704E1916" w:rsidR="008A1982" w:rsidRPr="00CC1FB3" w:rsidRDefault="008A1982" w:rsidP="00C574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d for Discussion - end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9A9E40E" w14:textId="510B64C1" w:rsidR="00297266" w:rsidRPr="00CC1FB3" w:rsidRDefault="00297266" w:rsidP="00C57438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F3122" w:rsidRPr="00CC1FB3" w14:paraId="130AE2E7" w14:textId="77777777" w:rsidTr="001F0895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300D4C8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1EFF178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D0F6940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345A23A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16D6D14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DFE6239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23AF6241" w14:textId="77777777"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F225A"/>
    <w:multiLevelType w:val="hybridMultilevel"/>
    <w:tmpl w:val="D0CC9EA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6649"/>
    <w:rsid w:val="0003209F"/>
    <w:rsid w:val="000465EB"/>
    <w:rsid w:val="000D3957"/>
    <w:rsid w:val="00120947"/>
    <w:rsid w:val="0012680B"/>
    <w:rsid w:val="001853E0"/>
    <w:rsid w:val="001A45DD"/>
    <w:rsid w:val="001E68F0"/>
    <w:rsid w:val="001F0895"/>
    <w:rsid w:val="002135A0"/>
    <w:rsid w:val="00280CD2"/>
    <w:rsid w:val="00297266"/>
    <w:rsid w:val="00364935"/>
    <w:rsid w:val="0040023F"/>
    <w:rsid w:val="00433FB9"/>
    <w:rsid w:val="004B1A4A"/>
    <w:rsid w:val="00501A9E"/>
    <w:rsid w:val="005428DA"/>
    <w:rsid w:val="00543B3E"/>
    <w:rsid w:val="00651520"/>
    <w:rsid w:val="006A438E"/>
    <w:rsid w:val="006A71F1"/>
    <w:rsid w:val="00712F3F"/>
    <w:rsid w:val="00744A48"/>
    <w:rsid w:val="007F3122"/>
    <w:rsid w:val="00821A8D"/>
    <w:rsid w:val="00883EE5"/>
    <w:rsid w:val="00890D63"/>
    <w:rsid w:val="008A1982"/>
    <w:rsid w:val="008A7517"/>
    <w:rsid w:val="008B6BA4"/>
    <w:rsid w:val="008D692F"/>
    <w:rsid w:val="009114BF"/>
    <w:rsid w:val="00917584"/>
    <w:rsid w:val="00923A24"/>
    <w:rsid w:val="00954732"/>
    <w:rsid w:val="009674A6"/>
    <w:rsid w:val="009E637E"/>
    <w:rsid w:val="00A66AFF"/>
    <w:rsid w:val="00AF79E4"/>
    <w:rsid w:val="00B463E7"/>
    <w:rsid w:val="00B828CF"/>
    <w:rsid w:val="00C57438"/>
    <w:rsid w:val="00CC1FB3"/>
    <w:rsid w:val="00CC6C7C"/>
    <w:rsid w:val="00D80807"/>
    <w:rsid w:val="00D83E1E"/>
    <w:rsid w:val="00E7179D"/>
    <w:rsid w:val="00EF16B7"/>
    <w:rsid w:val="00F04F74"/>
    <w:rsid w:val="00F07A38"/>
    <w:rsid w:val="00F14A9A"/>
    <w:rsid w:val="00F6050D"/>
    <w:rsid w:val="00FA3464"/>
    <w:rsid w:val="00FD787A"/>
    <w:rsid w:val="00FE3CE7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5F983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DADFE4-5B5D-42DF-934D-87EB2AEF6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Coker, Lynette</cp:lastModifiedBy>
  <cp:revision>2</cp:revision>
  <cp:lastPrinted>2021-04-09T15:18:00Z</cp:lastPrinted>
  <dcterms:created xsi:type="dcterms:W3CDTF">2021-04-21T15:53:00Z</dcterms:created>
  <dcterms:modified xsi:type="dcterms:W3CDTF">2021-04-21T15:53:00Z</dcterms:modified>
</cp:coreProperties>
</file>